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3B354CFE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07A9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209BD639" w:rsidR="007B4A91" w:rsidRDefault="00AA4C34" w:rsidP="00AA4C3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C916350" w14:textId="1575FA63" w:rsidR="00AA4C34" w:rsidRPr="00AA4C34" w:rsidRDefault="00AA4C34" w:rsidP="00AA4C34">
      <w:pPr>
        <w:ind w:left="720"/>
        <w:rPr>
          <w:sz w:val="28"/>
          <w:szCs w:val="28"/>
        </w:rPr>
      </w:pPr>
      <w:r>
        <w:rPr>
          <w:sz w:val="28"/>
          <w:szCs w:val="28"/>
        </w:rPr>
        <w:t>Walking Game</w:t>
      </w:r>
    </w:p>
    <w:p w14:paraId="34A9E19B" w14:textId="77777777" w:rsidR="007B4A91" w:rsidRDefault="00207A9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69E938" w:rsidR="007B4A91" w:rsidRDefault="00AA4C34">
      <w:pPr>
        <w:ind w:left="720"/>
        <w:rPr>
          <w:sz w:val="28"/>
          <w:szCs w:val="28"/>
        </w:rPr>
      </w:pPr>
      <w:r>
        <w:rPr>
          <w:sz w:val="28"/>
          <w:szCs w:val="28"/>
        </w:rPr>
        <w:t>The man has to reach at the finish line</w:t>
      </w:r>
    </w:p>
    <w:p w14:paraId="3D632C61" w14:textId="77777777" w:rsidR="007B4A91" w:rsidRDefault="00207A9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E24AAC2" w:rsidR="007B4A91" w:rsidRDefault="00AA4C34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man ,he has to com at the finish line there are many levels.</w:t>
      </w:r>
    </w:p>
    <w:p w14:paraId="6102F988" w14:textId="77777777" w:rsidR="007B4A91" w:rsidRDefault="00207A9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A78282F" w:rsidR="007B4A91" w:rsidRDefault="00AA4C3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is a Multiplayer Game. There is Leardboard Score and </w:t>
      </w:r>
    </w:p>
    <w:p w14:paraId="0AE3FDBE" w14:textId="77777777" w:rsidR="007B4A91" w:rsidRDefault="00207A9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E3FFAF3" w:rsidR="007B4A91" w:rsidRDefault="00AA4C34" w:rsidP="00AA4C34">
      <w:pPr>
        <w:rPr>
          <w:sz w:val="28"/>
          <w:szCs w:val="28"/>
        </w:rPr>
      </w:pPr>
      <w:r>
        <w:rPr>
          <w:sz w:val="28"/>
          <w:szCs w:val="28"/>
        </w:rPr>
        <w:tab/>
        <w:t>Many things.</w:t>
      </w:r>
    </w:p>
    <w:p w14:paraId="35A4557A" w14:textId="77777777" w:rsidR="007B4A91" w:rsidRDefault="00207A9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2AA974C" w:rsidR="007B4A91" w:rsidRDefault="00AA4C3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  <w:r w:rsidRPr="00AA4C34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667BAD6" w:rsidR="007B4A91" w:rsidRDefault="00AA4C3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walk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9C29ADC" w:rsidR="007B4A91" w:rsidRDefault="00AA4C3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  <w:r w:rsidRPr="00AA4C34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8450371" w:rsidR="007B4A91" w:rsidRDefault="00AA4C34" w:rsidP="00AA4C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87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He can walk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AA1C9A3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40F3ADF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stab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BC145EA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ilwa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6EE8BDE" w:rsidR="007B4A91" w:rsidRDefault="00AA4C34" w:rsidP="00AA4C34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rain goes here and ther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0A3D15E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tpa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1813645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going in y axi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A3AED4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F5CB1D1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tone is goes here and ther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D76F73F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D3BE22A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rrow goes here and ther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7F80C05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A2E7CAA" w:rsidR="007B4A91" w:rsidRDefault="004D1B4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as place on the rivergoes here and there and helps the man to cross the river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1F1F761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43A4B3C" w:rsidR="007B4A91" w:rsidRDefault="004D1B4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stable and it floats 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3227CE58" w:rsidR="007B4A91" w:rsidRDefault="00AA4C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ish li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181BC433" w:rsidR="007B4A91" w:rsidRDefault="004D1B44" w:rsidP="004D1B44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stable and show the end</w:t>
            </w:r>
          </w:p>
        </w:tc>
      </w:tr>
    </w:tbl>
    <w:p w14:paraId="43D09A51" w14:textId="77777777" w:rsidR="004D1B44" w:rsidRDefault="00AA4C34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Coin                 </w:t>
      </w:r>
      <w:r w:rsidR="004D1B44">
        <w:rPr>
          <w:sz w:val="28"/>
          <w:szCs w:val="28"/>
        </w:rPr>
        <w:t xml:space="preserve">                     To increase the       </w:t>
      </w:r>
    </w:p>
    <w:p w14:paraId="5DC6909F" w14:textId="4E3F805E" w:rsidR="007B4A91" w:rsidRDefault="004D1B44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                                                         score</w:t>
      </w: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958B52E" w:rsidR="00556965" w:rsidRDefault="009E515F">
      <w:r>
        <w:rPr>
          <w:noProof/>
          <w:lang w:val="en-IN" w:bidi="mr-IN"/>
        </w:rPr>
        <w:lastRenderedPageBreak/>
        <w:drawing>
          <wp:anchor distT="0" distB="0" distL="114300" distR="114300" simplePos="0" relativeHeight="251658240" behindDoc="0" locked="0" layoutInCell="1" allowOverlap="1" wp14:anchorId="3A10D820" wp14:editId="19750F9E">
            <wp:simplePos x="0" y="0"/>
            <wp:positionH relativeFrom="margin">
              <wp:posOffset>4505325</wp:posOffset>
            </wp:positionH>
            <wp:positionV relativeFrom="paragraph">
              <wp:posOffset>114300</wp:posOffset>
            </wp:positionV>
            <wp:extent cx="2143125" cy="2143125"/>
            <wp:effectExtent l="133350" t="114300" r="123825" b="1428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ootpath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E86A48">
        <w:rPr>
          <w:noProof/>
          <w:lang w:val="en-IN" w:bidi="mr-IN"/>
        </w:rPr>
        <w:drawing>
          <wp:inline distT="0" distB="0" distL="0" distR="0" wp14:anchorId="447966B9" wp14:editId="0FA4A278">
            <wp:extent cx="3686175" cy="4914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22-09-02 at 4.35.24 PM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491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="00E86A48">
        <w:rPr>
          <w:noProof/>
          <w:lang w:val="en-IN" w:bidi="mr-IN"/>
        </w:rPr>
        <w:drawing>
          <wp:inline distT="0" distB="0" distL="0" distR="0" wp14:anchorId="7B2B75BB" wp14:editId="4D5086D6">
            <wp:extent cx="1304925" cy="13049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n-removebg-preview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928" cy="130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2C3ED5">
        <w:br w:type="textWrapping" w:clear="all"/>
      </w:r>
      <w:r>
        <w:t>There is a footpath ont that ther 2 mans standing on it. There are tracks,Railways, stone. river,</w:t>
      </w:r>
    </w:p>
    <w:p w14:paraId="1C560CE8" w14:textId="2FAC261E" w:rsidR="007B4A91" w:rsidRDefault="00207A9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F981CFF" w:rsidR="007B4A91" w:rsidRDefault="009E515F">
      <w:pPr>
        <w:rPr>
          <w:sz w:val="28"/>
          <w:szCs w:val="28"/>
        </w:rPr>
      </w:pPr>
      <w:r>
        <w:t>Tile,arrow .On the river ther are tiles moving here and there.</w:t>
      </w:r>
    </w:p>
    <w:p w14:paraId="442F6C1C" w14:textId="77777777" w:rsidR="007B4A91" w:rsidRDefault="00207A91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207A91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A999BF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BAC9855" w:rsidR="007B4A91" w:rsidRDefault="009E515F">
      <w:pPr>
        <w:rPr>
          <w:sz w:val="28"/>
          <w:szCs w:val="28"/>
        </w:rPr>
      </w:pPr>
      <w:r>
        <w:t>I have add many levels to it and made the game multiplayer</w:t>
      </w:r>
      <w:r w:rsidR="009A5237">
        <w:t>.Ther is also score and leardboard.</w:t>
      </w:r>
      <w:r w:rsidR="00207A91">
        <w:pict w14:anchorId="49CF2C3B">
          <v:rect id="_x0000_i1034" style="width:0;height:1.5pt" o:hralign="center" o:hrstd="t" o:hr="t" fillcolor="#a0a0a0" stroked="f"/>
        </w:pict>
      </w:r>
      <w:r w:rsidR="009A5237">
        <w:lastRenderedPageBreak/>
        <w:t>to make the game engaging.</w:t>
      </w:r>
      <w:r w:rsidR="00207A91"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A87E3A" w14:textId="77777777" w:rsidR="00207A91" w:rsidRDefault="00207A91" w:rsidP="008A6268">
      <w:pPr>
        <w:spacing w:line="240" w:lineRule="auto"/>
      </w:pPr>
      <w:r>
        <w:separator/>
      </w:r>
    </w:p>
  </w:endnote>
  <w:endnote w:type="continuationSeparator" w:id="0">
    <w:p w14:paraId="01A482C0" w14:textId="77777777" w:rsidR="00207A91" w:rsidRDefault="00207A91" w:rsidP="008A62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F7E27C" w14:textId="77777777" w:rsidR="00207A91" w:rsidRDefault="00207A91" w:rsidP="008A6268">
      <w:pPr>
        <w:spacing w:line="240" w:lineRule="auto"/>
      </w:pPr>
      <w:r>
        <w:separator/>
      </w:r>
    </w:p>
  </w:footnote>
  <w:footnote w:type="continuationSeparator" w:id="0">
    <w:p w14:paraId="0BDD964F" w14:textId="77777777" w:rsidR="00207A91" w:rsidRDefault="00207A91" w:rsidP="008A626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68A0"/>
    <w:rsid w:val="000C4911"/>
    <w:rsid w:val="00207A91"/>
    <w:rsid w:val="002C3ED5"/>
    <w:rsid w:val="004D1B44"/>
    <w:rsid w:val="00556965"/>
    <w:rsid w:val="007B4A91"/>
    <w:rsid w:val="008A6268"/>
    <w:rsid w:val="009A5237"/>
    <w:rsid w:val="009E515F"/>
    <w:rsid w:val="00AA4C34"/>
    <w:rsid w:val="00E86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A626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268"/>
  </w:style>
  <w:style w:type="paragraph" w:styleId="Footer">
    <w:name w:val="footer"/>
    <w:basedOn w:val="Normal"/>
    <w:link w:val="FooterChar"/>
    <w:uiPriority w:val="99"/>
    <w:unhideWhenUsed/>
    <w:rsid w:val="008A626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2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5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ee</cp:lastModifiedBy>
  <cp:revision>8</cp:revision>
  <dcterms:created xsi:type="dcterms:W3CDTF">2021-03-18T05:03:00Z</dcterms:created>
  <dcterms:modified xsi:type="dcterms:W3CDTF">2022-09-02T12:53:00Z</dcterms:modified>
</cp:coreProperties>
</file>